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617FF" w14:textId="77777777" w:rsidR="00E8017D" w:rsidRPr="00D53D22" w:rsidRDefault="00785491" w:rsidP="00D53D22">
      <w:pPr>
        <w:jc w:val="center"/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697754049" r:id="rId8"/>
        </w:object>
      </w:r>
    </w:p>
    <w:p w14:paraId="69D367A7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6E3C5F96" w14:textId="79B07DE1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2DA2A89" w14:textId="0FE19753" w:rsidR="003F4266" w:rsidRPr="003F4266" w:rsidRDefault="003F4266">
      <w:pPr>
        <w:jc w:val="center"/>
        <w:rPr>
          <w:rFonts w:ascii="Arial" w:hAnsi="Arial" w:cs="Arial"/>
          <w:b/>
          <w:sz w:val="44"/>
          <w:szCs w:val="44"/>
        </w:rPr>
      </w:pPr>
      <w:r w:rsidRPr="003F4266">
        <w:rPr>
          <w:rFonts w:ascii="Arial" w:hAnsi="Arial" w:cs="Arial"/>
          <w:b/>
          <w:sz w:val="44"/>
          <w:szCs w:val="44"/>
        </w:rPr>
        <w:t>SER</w:t>
      </w:r>
    </w:p>
    <w:p w14:paraId="389FAACB" w14:textId="6AF4EFC6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C5578B">
        <w:rPr>
          <w:rFonts w:ascii="Arial" w:hAnsi="Arial" w:cs="Arial"/>
          <w:b/>
          <w:bCs/>
          <w:sz w:val="28"/>
          <w:szCs w:val="28"/>
        </w:rPr>
        <w:t>202</w:t>
      </w:r>
      <w:r w:rsidR="003F4266">
        <w:rPr>
          <w:rFonts w:ascii="Arial" w:hAnsi="Arial" w:cs="Arial"/>
          <w:b/>
          <w:bCs/>
          <w:sz w:val="28"/>
          <w:szCs w:val="28"/>
        </w:rPr>
        <w:t>2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7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3B10EC" w:rsidRDefault="00042855" w:rsidP="00065E57">
      <w:pPr>
        <w:rPr>
          <w:rFonts w:ascii="Garamond" w:hAnsi="Garamond" w:cs="Arial"/>
        </w:rPr>
      </w:pPr>
      <w:r w:rsidRPr="003B10EC">
        <w:rPr>
          <w:rFonts w:ascii="Garamond" w:hAnsi="Garamond" w:cs="Arial"/>
        </w:rPr>
        <w:t xml:space="preserve">I </w:t>
      </w:r>
      <w:r w:rsidR="00E8017D" w:rsidRPr="003B10EC">
        <w:rPr>
          <w:rFonts w:ascii="Garamond" w:hAnsi="Garamond" w:cs="Arial"/>
        </w:rPr>
        <w:t>hereby make app</w:t>
      </w:r>
      <w:r w:rsidRPr="003B10EC">
        <w:rPr>
          <w:rFonts w:ascii="Garamond" w:hAnsi="Garamond" w:cs="Arial"/>
        </w:rPr>
        <w:t xml:space="preserve">lication for membership in the </w:t>
      </w:r>
      <w:r w:rsidR="00E8017D" w:rsidRPr="003B10EC">
        <w:rPr>
          <w:rFonts w:ascii="Garamond" w:hAnsi="Garamond" w:cs="Arial"/>
        </w:rPr>
        <w:t>INTERNATIONAL ASSOCIATION OF BLACK PROFESSIONAL FIRE</w:t>
      </w:r>
      <w:r w:rsidR="00CC7A14">
        <w:rPr>
          <w:rFonts w:ascii="Garamond" w:hAnsi="Garamond" w:cs="Arial"/>
        </w:rPr>
        <w:t xml:space="preserve"> </w:t>
      </w:r>
      <w:r w:rsidR="00E8017D" w:rsidRPr="003B10EC">
        <w:rPr>
          <w:rFonts w:ascii="Garamond" w:hAnsi="Garamond" w:cs="Arial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61CC23B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D53D22" w:rsidRPr="00CC7A14">
        <w:rPr>
          <w:rFonts w:ascii="Garamond" w:hAnsi="Garamond" w:cs="Arial"/>
          <w:sz w:val="20"/>
          <w:szCs w:val="20"/>
        </w:rPr>
        <w:t xml:space="preserve"> </w:t>
      </w:r>
      <w:r w:rsidR="003B10EC" w:rsidRPr="00CC7A14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10F50CCF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24FD9A2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2C0F8386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 xml:space="preserve">SEX   M [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  <w:r w:rsidR="00F03204" w:rsidRPr="00CC7A14">
        <w:rPr>
          <w:rFonts w:ascii="Garamond" w:hAnsi="Garamond" w:cs="Arial"/>
          <w:sz w:val="20"/>
          <w:szCs w:val="20"/>
        </w:rPr>
        <w:t xml:space="preserve">     F [    ]</w:t>
      </w:r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1420C44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__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5E4EAB5F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__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C16BD7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432596B5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65D12C57" w14:textId="77777777" w:rsidR="008E3729" w:rsidRPr="00CC7A14" w:rsidRDefault="00E8017D">
      <w:pPr>
        <w:pBdr>
          <w:bottom w:val="single" w:sz="12" w:space="1" w:color="auto"/>
        </w:pBdr>
        <w:rPr>
          <w:rFonts w:ascii="Garamond" w:hAnsi="Garamond" w:cs="Arial"/>
          <w:b/>
          <w:bCs/>
          <w:sz w:val="20"/>
          <w:szCs w:val="20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249EE930" w14:textId="77777777" w:rsidR="003D0F17" w:rsidRPr="003B10EC" w:rsidRDefault="003D0F17">
      <w:pPr>
        <w:pBdr>
          <w:bottom w:val="single" w:sz="12" w:space="1" w:color="auto"/>
        </w:pBdr>
        <w:rPr>
          <w:rFonts w:ascii="Garamond" w:hAnsi="Garamond" w:cs="Arial"/>
        </w:rPr>
      </w:pPr>
    </w:p>
    <w:p w14:paraId="7F649945" w14:textId="5583A75E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proofErr w:type="gramStart"/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  <w:proofErr w:type="gramEnd"/>
    </w:p>
    <w:p w14:paraId="5B8F6343" w14:textId="3568707C" w:rsidR="003D0F17" w:rsidRPr="00C7691F" w:rsidRDefault="001B7AC4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b/>
          <w:bCs/>
          <w:color w:val="FF0000"/>
          <w:sz w:val="22"/>
          <w:szCs w:val="22"/>
        </w:rPr>
        <w:t>S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2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26DFD69C" w14:textId="6D0CC769" w:rsidR="003D0F17" w:rsidRPr="00C7691F" w:rsidRDefault="00D9725C" w:rsidP="00D9725C">
      <w:pPr>
        <w:pBdr>
          <w:bottom w:val="single" w:sz="12" w:space="1" w:color="auto"/>
        </w:pBdr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   </w:t>
      </w:r>
      <w:r w:rsidR="00C5578B" w:rsidRPr="00C7691F">
        <w:rPr>
          <w:rFonts w:ascii="Garamond" w:hAnsi="Garamond" w:cs="Arial"/>
          <w:b/>
          <w:sz w:val="22"/>
          <w:szCs w:val="22"/>
        </w:rPr>
        <w:t>$70.00</w:t>
      </w:r>
    </w:p>
    <w:p w14:paraId="7438ED45" w14:textId="77777777" w:rsidR="008E3729" w:rsidRPr="003B10EC" w:rsidRDefault="008E3729">
      <w:pPr>
        <w:pBdr>
          <w:bottom w:val="single" w:sz="12" w:space="1" w:color="auto"/>
        </w:pBdr>
        <w:rPr>
          <w:rFonts w:ascii="Garamond" w:hAnsi="Garamond" w:cs="Arial"/>
        </w:rPr>
      </w:pP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3C87CA60" w14:textId="77777777" w:rsidR="003B10EC" w:rsidRPr="00CC7A14" w:rsidRDefault="001B7AC4" w:rsidP="00CC7A14">
      <w:pPr>
        <w:jc w:val="center"/>
        <w:rPr>
          <w:rFonts w:ascii="Garamond" w:hAnsi="Garamond" w:cs="Arial"/>
          <w:b/>
          <w:bCs/>
          <w:color w:val="FF0000"/>
          <w:sz w:val="20"/>
          <w:szCs w:val="20"/>
        </w:rPr>
      </w:pP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SE</w:t>
      </w:r>
      <w:r w:rsidR="00D6721C" w:rsidRPr="00CC7A14">
        <w:rPr>
          <w:rFonts w:ascii="Garamond" w:hAnsi="Garamond" w:cs="Arial"/>
          <w:b/>
          <w:bCs/>
          <w:color w:val="FF0000"/>
          <w:sz w:val="20"/>
          <w:szCs w:val="20"/>
        </w:rPr>
        <w:t>R Tre</w:t>
      </w:r>
      <w:r w:rsidR="00EF3AC3" w:rsidRPr="00CC7A14">
        <w:rPr>
          <w:rFonts w:ascii="Garamond" w:hAnsi="Garamond" w:cs="Arial"/>
          <w:b/>
          <w:bCs/>
          <w:color w:val="FF0000"/>
          <w:sz w:val="20"/>
          <w:szCs w:val="20"/>
        </w:rPr>
        <w:t xml:space="preserve">asurer David Brooks, 4402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James Ln, Chattanooga, TN, 37416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57D628E7" w14:textId="77777777" w:rsidR="00E8017D" w:rsidRPr="0051081B" w:rsidRDefault="003D0F17" w:rsidP="0051081B">
      <w:pPr>
        <w:pStyle w:val="Heading2"/>
        <w:jc w:val="center"/>
        <w:rPr>
          <w:rFonts w:ascii="Arial" w:hAnsi="Arial" w:cs="Arial"/>
          <w:sz w:val="16"/>
          <w:szCs w:val="16"/>
        </w:rPr>
      </w:pPr>
      <w:r w:rsidRPr="0051081B">
        <w:rPr>
          <w:rFonts w:ascii="Arial" w:hAnsi="Arial" w:cs="Arial"/>
          <w:sz w:val="16"/>
          <w:szCs w:val="16"/>
        </w:rPr>
        <w:t xml:space="preserve">FOR </w:t>
      </w:r>
      <w:r w:rsidR="002B19E5" w:rsidRPr="0051081B">
        <w:rPr>
          <w:rFonts w:ascii="Arial" w:hAnsi="Arial" w:cs="Arial"/>
          <w:sz w:val="16"/>
          <w:szCs w:val="16"/>
        </w:rPr>
        <w:t xml:space="preserve">REGIONAL </w:t>
      </w:r>
      <w:r w:rsidRPr="0051081B">
        <w:rPr>
          <w:rFonts w:ascii="Arial" w:hAnsi="Arial" w:cs="Arial"/>
          <w:sz w:val="16"/>
          <w:szCs w:val="16"/>
        </w:rPr>
        <w:t>TREASURER</w:t>
      </w:r>
      <w:r w:rsidR="00E8017D" w:rsidRPr="0051081B">
        <w:rPr>
          <w:rFonts w:ascii="Arial" w:hAnsi="Arial" w:cs="Arial"/>
          <w:sz w:val="16"/>
          <w:szCs w:val="16"/>
        </w:rPr>
        <w:t xml:space="preserve"> USE ONLY</w:t>
      </w:r>
    </w:p>
    <w:p w14:paraId="67A09A64" w14:textId="77777777" w:rsidR="001F7808" w:rsidRDefault="001F7808">
      <w:pPr>
        <w:rPr>
          <w:rFonts w:ascii="Arial" w:hAnsi="Arial" w:cs="Arial"/>
          <w:sz w:val="18"/>
          <w:szCs w:val="18"/>
        </w:rPr>
      </w:pPr>
    </w:p>
    <w:p w14:paraId="7305C881" w14:textId="4B90E6B8" w:rsidR="00E8017D" w:rsidRPr="0051081B" w:rsidRDefault="00FF794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GIONAL </w:t>
      </w:r>
      <w:r w:rsidR="00100457">
        <w:rPr>
          <w:rFonts w:ascii="Arial" w:hAnsi="Arial" w:cs="Arial"/>
          <w:sz w:val="18"/>
          <w:szCs w:val="18"/>
        </w:rPr>
        <w:t xml:space="preserve">REBATE: </w:t>
      </w:r>
      <w:r w:rsidR="00E8017D" w:rsidRPr="0051081B">
        <w:rPr>
          <w:rFonts w:ascii="Arial" w:hAnsi="Arial" w:cs="Arial"/>
          <w:sz w:val="18"/>
          <w:szCs w:val="18"/>
        </w:rPr>
        <w:t>$ __________</w:t>
      </w:r>
      <w:proofErr w:type="gramStart"/>
      <w:r w:rsidR="00E8017D" w:rsidRPr="0051081B">
        <w:rPr>
          <w:rFonts w:ascii="Arial" w:hAnsi="Arial" w:cs="Arial"/>
          <w:sz w:val="18"/>
          <w:szCs w:val="18"/>
        </w:rPr>
        <w:t xml:space="preserve">_  </w:t>
      </w:r>
      <w:r>
        <w:rPr>
          <w:rFonts w:ascii="Arial" w:hAnsi="Arial" w:cs="Arial"/>
          <w:sz w:val="18"/>
          <w:szCs w:val="18"/>
        </w:rPr>
        <w:t>IABPFF</w:t>
      </w:r>
      <w:proofErr w:type="gramEnd"/>
      <w:r>
        <w:rPr>
          <w:rFonts w:ascii="Arial" w:hAnsi="Arial" w:cs="Arial"/>
          <w:sz w:val="18"/>
          <w:szCs w:val="18"/>
        </w:rPr>
        <w:t xml:space="preserve"> AMOUNT:</w:t>
      </w:r>
      <w:r w:rsidR="00100457">
        <w:rPr>
          <w:rFonts w:ascii="Arial" w:hAnsi="Arial" w:cs="Arial"/>
          <w:sz w:val="18"/>
          <w:szCs w:val="18"/>
        </w:rPr>
        <w:t xml:space="preserve"> $</w:t>
      </w:r>
      <w:r w:rsidR="00CC7A14" w:rsidRPr="0051081B">
        <w:rPr>
          <w:rFonts w:ascii="Arial" w:hAnsi="Arial" w:cs="Arial"/>
          <w:sz w:val="18"/>
          <w:szCs w:val="18"/>
        </w:rPr>
        <w:t>____________</w:t>
      </w:r>
      <w:r w:rsidR="00E8017D" w:rsidRPr="0051081B">
        <w:rPr>
          <w:rFonts w:ascii="Arial" w:hAnsi="Arial" w:cs="Arial"/>
          <w:sz w:val="18"/>
          <w:szCs w:val="18"/>
        </w:rPr>
        <w:t xml:space="preserve"> </w:t>
      </w:r>
      <w:r w:rsidR="006D7228">
        <w:rPr>
          <w:rFonts w:ascii="Arial" w:hAnsi="Arial" w:cs="Arial"/>
          <w:sz w:val="18"/>
          <w:szCs w:val="18"/>
        </w:rPr>
        <w:t>DATE ACCEPTED: __</w:t>
      </w:r>
      <w:r w:rsidR="001E796F">
        <w:rPr>
          <w:rFonts w:ascii="Arial" w:hAnsi="Arial" w:cs="Arial"/>
          <w:sz w:val="18"/>
          <w:szCs w:val="18"/>
        </w:rPr>
        <w:t>_</w:t>
      </w:r>
      <w:r w:rsidR="006D7228">
        <w:rPr>
          <w:rFonts w:ascii="Arial" w:hAnsi="Arial" w:cs="Arial"/>
          <w:sz w:val="18"/>
          <w:szCs w:val="18"/>
        </w:rPr>
        <w:t>______</w:t>
      </w:r>
      <w:r w:rsidR="00E8017D" w:rsidRPr="0051081B">
        <w:rPr>
          <w:rFonts w:ascii="Arial" w:hAnsi="Arial" w:cs="Arial"/>
          <w:sz w:val="18"/>
          <w:szCs w:val="18"/>
        </w:rPr>
        <w:t xml:space="preserve">                    </w:t>
      </w:r>
      <w:r w:rsidR="008E3729" w:rsidRPr="0051081B">
        <w:rPr>
          <w:rFonts w:ascii="Arial" w:hAnsi="Arial" w:cs="Arial"/>
          <w:sz w:val="18"/>
          <w:szCs w:val="18"/>
        </w:rPr>
        <w:t xml:space="preserve">            </w:t>
      </w:r>
      <w:r w:rsidR="0040504E" w:rsidRPr="0051081B">
        <w:rPr>
          <w:rFonts w:ascii="Arial" w:hAnsi="Arial" w:cs="Arial"/>
          <w:sz w:val="18"/>
          <w:szCs w:val="18"/>
        </w:rPr>
        <w:t xml:space="preserve"> </w:t>
      </w:r>
    </w:p>
    <w:p w14:paraId="6B2386C4" w14:textId="77777777" w:rsidR="001F7808" w:rsidRDefault="001F7808" w:rsidP="00D9725C">
      <w:pPr>
        <w:rPr>
          <w:rFonts w:ascii="Arial" w:hAnsi="Arial" w:cs="Arial"/>
          <w:sz w:val="18"/>
          <w:szCs w:val="18"/>
        </w:rPr>
      </w:pPr>
    </w:p>
    <w:p w14:paraId="28383E83" w14:textId="7FCA389B" w:rsidR="00D9725C" w:rsidRPr="0051081B" w:rsidRDefault="00E8017D" w:rsidP="00D9725C">
      <w:pPr>
        <w:rPr>
          <w:rFonts w:ascii="Arial" w:hAnsi="Arial" w:cs="Arial"/>
          <w:sz w:val="18"/>
          <w:szCs w:val="18"/>
        </w:rPr>
      </w:pPr>
      <w:r w:rsidRPr="0051081B">
        <w:rPr>
          <w:rFonts w:ascii="Arial" w:hAnsi="Arial" w:cs="Arial"/>
          <w:sz w:val="18"/>
          <w:szCs w:val="18"/>
        </w:rPr>
        <w:t>COMMENTS_____________________________________</w:t>
      </w:r>
      <w:r w:rsidR="00D9725C" w:rsidRPr="0051081B">
        <w:rPr>
          <w:rFonts w:ascii="Arial" w:hAnsi="Arial" w:cs="Arial"/>
          <w:sz w:val="18"/>
          <w:szCs w:val="18"/>
        </w:rPr>
        <w:t>_</w:t>
      </w:r>
      <w:r w:rsidRPr="0051081B">
        <w:rPr>
          <w:rFonts w:ascii="Arial" w:hAnsi="Arial" w:cs="Arial"/>
          <w:sz w:val="18"/>
          <w:szCs w:val="18"/>
        </w:rPr>
        <w:t>_</w:t>
      </w:r>
      <w:r w:rsidR="001E796F">
        <w:rPr>
          <w:rFonts w:ascii="Arial" w:hAnsi="Arial" w:cs="Arial"/>
          <w:sz w:val="18"/>
          <w:szCs w:val="18"/>
        </w:rPr>
        <w:t>________</w:t>
      </w:r>
      <w:r w:rsidRPr="0051081B">
        <w:rPr>
          <w:rFonts w:ascii="Arial" w:hAnsi="Arial" w:cs="Arial"/>
          <w:sz w:val="18"/>
          <w:szCs w:val="18"/>
        </w:rPr>
        <w:t>____________________________</w:t>
      </w:r>
    </w:p>
    <w:p w14:paraId="4804B7E7" w14:textId="77777777" w:rsidR="00D9725C" w:rsidRPr="00D9725C" w:rsidRDefault="00D9725C" w:rsidP="00D9725C">
      <w:pPr>
        <w:rPr>
          <w:rFonts w:ascii="Arial" w:hAnsi="Arial" w:cs="Arial"/>
          <w:sz w:val="20"/>
          <w:szCs w:val="20"/>
        </w:rPr>
      </w:pPr>
    </w:p>
    <w:p w14:paraId="5C42AA29" w14:textId="0486CB61" w:rsidR="0002251B" w:rsidRPr="00C7691F" w:rsidRDefault="00CC7A14" w:rsidP="0002251B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  <w:r w:rsidRPr="00C7691F">
        <w:rPr>
          <w:rFonts w:ascii="Arial" w:hAnsi="Arial" w:cs="Arial"/>
          <w:b/>
          <w:color w:val="FF0000"/>
          <w:sz w:val="20"/>
          <w:szCs w:val="20"/>
        </w:rPr>
        <w:t>WEBSITE: IABPF.ORG</w:t>
      </w:r>
    </w:p>
    <w:p w14:paraId="50DA487C" w14:textId="32AA5C11" w:rsidR="00042855" w:rsidRDefault="00CC7A14" w:rsidP="0002251B">
      <w:pPr>
        <w:pStyle w:val="BodyText"/>
        <w:jc w:val="center"/>
        <w:rPr>
          <w:rFonts w:ascii="Arial" w:hAnsi="Arial" w:cs="Arial"/>
          <w:szCs w:val="16"/>
        </w:rPr>
      </w:pPr>
      <w:r w:rsidRPr="00D9725C">
        <w:rPr>
          <w:rFonts w:ascii="Arial" w:hAnsi="Arial" w:cs="Arial"/>
          <w:bCs w:val="0"/>
          <w:szCs w:val="16"/>
        </w:rPr>
        <w:t>MEMBER JOINT COUNCIL OF NATIONAL FIRE SERVICE ORGANIZATION AND NATIONAL QUALIFICATION BOARD</w:t>
      </w:r>
      <w:r w:rsidRPr="00D9725C">
        <w:rPr>
          <w:rFonts w:ascii="Arial" w:hAnsi="Arial" w:cs="Arial"/>
          <w:szCs w:val="16"/>
        </w:rPr>
        <w:t>NATIONAL ASSOCIATION FOR THE ADVACEMENT OF COLORED PEOPLE</w:t>
      </w:r>
    </w:p>
    <w:sectPr w:rsidR="00042855" w:rsidSect="009070A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36C7D" w14:textId="77777777" w:rsidR="005E551E" w:rsidRDefault="005E551E" w:rsidP="005E551E">
      <w:r>
        <w:separator/>
      </w:r>
    </w:p>
  </w:endnote>
  <w:endnote w:type="continuationSeparator" w:id="0">
    <w:p w14:paraId="69B384DA" w14:textId="77777777" w:rsidR="005E551E" w:rsidRDefault="005E551E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8D08" w14:textId="77777777" w:rsidR="005E551E" w:rsidRPr="0002251B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>Gwendolyn Sistare IABPFF Treasurer PO Box 91104 Washington, DC 20090</w:t>
    </w:r>
  </w:p>
  <w:p w14:paraId="7A51A561" w14:textId="77777777" w:rsidR="005E551E" w:rsidRPr="005E551E" w:rsidRDefault="005E551E" w:rsidP="005E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72CD7" w14:textId="77777777" w:rsidR="005E551E" w:rsidRDefault="005E551E" w:rsidP="005E551E">
      <w:r>
        <w:separator/>
      </w:r>
    </w:p>
  </w:footnote>
  <w:footnote w:type="continuationSeparator" w:id="0">
    <w:p w14:paraId="2D0334FB" w14:textId="77777777" w:rsidR="005E551E" w:rsidRDefault="005E551E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17FE" w14:textId="77777777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2, to December 31, 2022</w:t>
    </w:r>
  </w:p>
  <w:p w14:paraId="0208A6E6" w14:textId="77777777" w:rsidR="002743B6" w:rsidRDefault="002743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Ya1AH9sGGosAAAA"/>
  </w:docVars>
  <w:rsids>
    <w:rsidRoot w:val="00655546"/>
    <w:rsid w:val="0002251B"/>
    <w:rsid w:val="00042855"/>
    <w:rsid w:val="00044950"/>
    <w:rsid w:val="0005003F"/>
    <w:rsid w:val="00065E57"/>
    <w:rsid w:val="00075954"/>
    <w:rsid w:val="000F29C8"/>
    <w:rsid w:val="00100457"/>
    <w:rsid w:val="001B7AC4"/>
    <w:rsid w:val="001E796F"/>
    <w:rsid w:val="001F7808"/>
    <w:rsid w:val="00236649"/>
    <w:rsid w:val="002743B6"/>
    <w:rsid w:val="002B19E5"/>
    <w:rsid w:val="002F5BF2"/>
    <w:rsid w:val="00333E57"/>
    <w:rsid w:val="003B10EC"/>
    <w:rsid w:val="003D0F17"/>
    <w:rsid w:val="003F4266"/>
    <w:rsid w:val="0040504E"/>
    <w:rsid w:val="00411ED9"/>
    <w:rsid w:val="00447D64"/>
    <w:rsid w:val="004C2D09"/>
    <w:rsid w:val="004C5337"/>
    <w:rsid w:val="0051081B"/>
    <w:rsid w:val="00541322"/>
    <w:rsid w:val="005869EB"/>
    <w:rsid w:val="005E551E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A6228"/>
    <w:rsid w:val="007A79D3"/>
    <w:rsid w:val="0081110E"/>
    <w:rsid w:val="00891253"/>
    <w:rsid w:val="008E13CF"/>
    <w:rsid w:val="008E3729"/>
    <w:rsid w:val="009070A6"/>
    <w:rsid w:val="00A56ADA"/>
    <w:rsid w:val="00B876EE"/>
    <w:rsid w:val="00BB40F9"/>
    <w:rsid w:val="00BB56B2"/>
    <w:rsid w:val="00C35AA8"/>
    <w:rsid w:val="00C43D06"/>
    <w:rsid w:val="00C5578B"/>
    <w:rsid w:val="00C7691F"/>
    <w:rsid w:val="00C901A0"/>
    <w:rsid w:val="00CB2D00"/>
    <w:rsid w:val="00CC7A14"/>
    <w:rsid w:val="00CD4A71"/>
    <w:rsid w:val="00D0213A"/>
    <w:rsid w:val="00D53B7E"/>
    <w:rsid w:val="00D53D22"/>
    <w:rsid w:val="00D6721C"/>
    <w:rsid w:val="00D7283B"/>
    <w:rsid w:val="00D9725C"/>
    <w:rsid w:val="00DB626B"/>
    <w:rsid w:val="00E54219"/>
    <w:rsid w:val="00E8017D"/>
    <w:rsid w:val="00EC160C"/>
    <w:rsid w:val="00EF3AC3"/>
    <w:rsid w:val="00F03204"/>
    <w:rsid w:val="00F26B41"/>
    <w:rsid w:val="00F76CB5"/>
    <w:rsid w:val="00F82583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1-11-07T05:34:00Z</dcterms:created>
  <dcterms:modified xsi:type="dcterms:W3CDTF">2021-11-07T05:34:00Z</dcterms:modified>
</cp:coreProperties>
</file>